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7FB8" w:rsidRPr="00483F65" w:rsidRDefault="00E07FB8" w:rsidP="00E07FB8">
      <w:pPr>
        <w:pStyle w:val="NoSpacing"/>
        <w:jc w:val="center"/>
        <w:rPr>
          <w:b/>
          <w:sz w:val="32"/>
        </w:rPr>
      </w:pPr>
      <w:r w:rsidRPr="00483F65">
        <w:rPr>
          <w:b/>
          <w:sz w:val="32"/>
        </w:rPr>
        <w:t>Breakthrough</w:t>
      </w:r>
    </w:p>
    <w:p w:rsidR="00E07FB8" w:rsidRPr="00483F65" w:rsidRDefault="00E07FB8" w:rsidP="00E07FB8">
      <w:pPr>
        <w:pStyle w:val="NoSpacing"/>
        <w:jc w:val="center"/>
        <w:rPr>
          <w:b/>
          <w:sz w:val="32"/>
        </w:rPr>
      </w:pPr>
      <w:r w:rsidRPr="00483F65">
        <w:rPr>
          <w:b/>
          <w:sz w:val="32"/>
        </w:rPr>
        <w:t>Prayer Practices</w:t>
      </w:r>
    </w:p>
    <w:p w:rsidR="00E07FB8" w:rsidRPr="00483F65" w:rsidRDefault="00E07FB8" w:rsidP="00E07FB8">
      <w:pPr>
        <w:pStyle w:val="NoSpacing"/>
        <w:jc w:val="center"/>
        <w:rPr>
          <w:b/>
          <w:sz w:val="28"/>
        </w:rPr>
      </w:pPr>
      <w:r w:rsidRPr="00483F65">
        <w:rPr>
          <w:b/>
          <w:sz w:val="28"/>
        </w:rPr>
        <w:t>Practice #4 “Holy Surrender”</w:t>
      </w:r>
    </w:p>
    <w:p w:rsidR="00E07FB8" w:rsidRPr="00483F65" w:rsidRDefault="00E07FB8" w:rsidP="00E07FB8">
      <w:pPr>
        <w:pStyle w:val="NoSpacing"/>
        <w:jc w:val="center"/>
        <w:rPr>
          <w:b/>
          <w:sz w:val="28"/>
        </w:rPr>
      </w:pPr>
      <w:r w:rsidRPr="00483F65">
        <w:rPr>
          <w:b/>
          <w:sz w:val="28"/>
        </w:rPr>
        <w:t>Thy Will Be Done Matthew 6:10</w:t>
      </w:r>
    </w:p>
    <w:p w:rsidR="00E07FB8" w:rsidRPr="00483F65" w:rsidRDefault="00E07FB8" w:rsidP="00E07FB8">
      <w:pPr>
        <w:pStyle w:val="NoSpacing"/>
        <w:rPr>
          <w:b/>
          <w:sz w:val="28"/>
        </w:rPr>
      </w:pPr>
      <w:r w:rsidRPr="00483F65">
        <w:rPr>
          <w:b/>
          <w:sz w:val="28"/>
        </w:rPr>
        <w:t>Prayer-holds</w:t>
      </w:r>
    </w:p>
    <w:p w:rsidR="00E07FB8" w:rsidRPr="00483F65" w:rsidRDefault="00E07FB8" w:rsidP="00E07FB8">
      <w:pPr>
        <w:pStyle w:val="NoSpacing"/>
        <w:rPr>
          <w:sz w:val="28"/>
        </w:rPr>
      </w:pPr>
      <w:r w:rsidRPr="00483F65">
        <w:rPr>
          <w:b/>
          <w:sz w:val="28"/>
        </w:rPr>
        <w:t>Gift - Lk 11:11-13</w:t>
      </w:r>
      <w:r w:rsidRPr="00483F65">
        <w:rPr>
          <w:sz w:val="28"/>
        </w:rPr>
        <w:t xml:space="preserve"> “…If you then, though you are evil, know how to give good gifts to your children, how much more will your Father in heaven give the Holy Spirit to those who ask him!”</w:t>
      </w:r>
    </w:p>
    <w:p w:rsidR="00E07FB8" w:rsidRDefault="00E07FB8" w:rsidP="00E07FB8">
      <w:pPr>
        <w:pStyle w:val="NoSpacing"/>
        <w:rPr>
          <w:b/>
          <w:sz w:val="28"/>
        </w:rPr>
      </w:pPr>
    </w:p>
    <w:p w:rsidR="00E07FB8" w:rsidRPr="00483F65" w:rsidRDefault="00E07FB8" w:rsidP="00E07FB8">
      <w:pPr>
        <w:pStyle w:val="NoSpacing"/>
        <w:rPr>
          <w:sz w:val="28"/>
        </w:rPr>
      </w:pPr>
      <w:r w:rsidRPr="00483F65">
        <w:rPr>
          <w:b/>
          <w:sz w:val="28"/>
        </w:rPr>
        <w:t>Sweep - Lk 11:24-26</w:t>
      </w:r>
      <w:r w:rsidRPr="00483F65">
        <w:rPr>
          <w:sz w:val="28"/>
        </w:rPr>
        <w:t xml:space="preserve"> “When an impure spirit comes out of a person, it goes through arid places seeking rest…”</w:t>
      </w:r>
    </w:p>
    <w:p w:rsidR="00E07FB8" w:rsidRDefault="00E07FB8" w:rsidP="00E07FB8">
      <w:pPr>
        <w:pStyle w:val="NoSpacing"/>
        <w:rPr>
          <w:b/>
          <w:sz w:val="28"/>
        </w:rPr>
      </w:pPr>
    </w:p>
    <w:p w:rsidR="00E07FB8" w:rsidRPr="00483F65" w:rsidRDefault="00E07FB8" w:rsidP="00E07FB8">
      <w:pPr>
        <w:pStyle w:val="NoSpacing"/>
        <w:rPr>
          <w:sz w:val="28"/>
        </w:rPr>
      </w:pPr>
      <w:r w:rsidRPr="00483F65">
        <w:rPr>
          <w:b/>
          <w:sz w:val="28"/>
        </w:rPr>
        <w:t>Release – Mt 27:45-50</w:t>
      </w:r>
      <w:r w:rsidRPr="00483F65">
        <w:rPr>
          <w:sz w:val="28"/>
        </w:rPr>
        <w:t xml:space="preserve"> “…And when Jesus had cried out again in a loud voice, he gave up his spirit.”</w:t>
      </w:r>
    </w:p>
    <w:p w:rsidR="00E07FB8" w:rsidRDefault="00E07FB8" w:rsidP="00E07FB8">
      <w:pPr>
        <w:pStyle w:val="NoSpacing"/>
        <w:rPr>
          <w:sz w:val="24"/>
        </w:rPr>
      </w:pPr>
    </w:p>
    <w:p w:rsidR="00E07FB8" w:rsidRPr="00483F65" w:rsidRDefault="00E07FB8" w:rsidP="00E07FB8">
      <w:pPr>
        <w:pStyle w:val="NoSpacing"/>
        <w:rPr>
          <w:b/>
          <w:sz w:val="28"/>
        </w:rPr>
      </w:pPr>
      <w:r w:rsidRPr="00483F65">
        <w:rPr>
          <w:b/>
          <w:sz w:val="28"/>
        </w:rPr>
        <w:t>Prayer Challenge</w:t>
      </w:r>
    </w:p>
    <w:p w:rsidR="00E07FB8" w:rsidRPr="00483F65" w:rsidRDefault="00E07FB8" w:rsidP="00E07FB8">
      <w:pPr>
        <w:pStyle w:val="NoSpacing"/>
        <w:rPr>
          <w:sz w:val="28"/>
        </w:rPr>
      </w:pPr>
      <w:r w:rsidRPr="00483F65">
        <w:rPr>
          <w:sz w:val="28"/>
        </w:rPr>
        <w:t>For the next week pray God’s will to be done in our lives, our church, our country and our world as we move forward in these</w:t>
      </w:r>
      <w:r>
        <w:rPr>
          <w:sz w:val="28"/>
        </w:rPr>
        <w:t xml:space="preserve"> challenging times with  </w:t>
      </w:r>
      <w:r w:rsidRPr="00483F65">
        <w:rPr>
          <w:sz w:val="28"/>
        </w:rPr>
        <w:t>COVID 19.  Let us practice “Holy Surrender.”</w:t>
      </w:r>
    </w:p>
    <w:p w:rsidR="00E07FB8" w:rsidRDefault="00E07FB8" w:rsidP="00E07FB8">
      <w:pPr>
        <w:pStyle w:val="NoSpacing"/>
        <w:rPr>
          <w:b/>
          <w:bCs/>
          <w:sz w:val="28"/>
        </w:rPr>
      </w:pPr>
    </w:p>
    <w:p w:rsidR="00E07FB8" w:rsidRPr="00D56001" w:rsidRDefault="00E07FB8" w:rsidP="00E07FB8">
      <w:pPr>
        <w:pStyle w:val="NoSpacing"/>
        <w:rPr>
          <w:b/>
          <w:bCs/>
          <w:sz w:val="28"/>
        </w:rPr>
      </w:pPr>
      <w:r>
        <w:rPr>
          <w:bCs/>
          <w:sz w:val="28"/>
        </w:rPr>
        <w:t>This practice helps us keep ourselves surrendered and open to God’s preferred dreams and possibilities rather than demanding our own.</w:t>
      </w:r>
    </w:p>
    <w:p w:rsidR="00E07FB8" w:rsidRDefault="00E07FB8" w:rsidP="00E07FB8">
      <w:pPr>
        <w:pStyle w:val="NoSpacing"/>
        <w:jc w:val="center"/>
        <w:rPr>
          <w:b/>
          <w:bCs/>
          <w:sz w:val="28"/>
        </w:rPr>
      </w:pPr>
    </w:p>
    <w:p w:rsidR="00E07FB8" w:rsidRPr="001531D6" w:rsidRDefault="00E07FB8" w:rsidP="00E07FB8">
      <w:pPr>
        <w:pStyle w:val="NoSpacing"/>
        <w:jc w:val="center"/>
        <w:rPr>
          <w:b/>
          <w:sz w:val="36"/>
          <w:szCs w:val="36"/>
        </w:rPr>
      </w:pPr>
      <w:r w:rsidRPr="001531D6">
        <w:rPr>
          <w:b/>
          <w:bCs/>
          <w:sz w:val="36"/>
          <w:szCs w:val="36"/>
        </w:rPr>
        <w:t xml:space="preserve"> “Holy Surrender” Practice 4 </w:t>
      </w:r>
    </w:p>
    <w:p w:rsidR="00E07FB8" w:rsidRPr="001531D6" w:rsidRDefault="00E07FB8" w:rsidP="00E07FB8">
      <w:pPr>
        <w:pStyle w:val="NoSpacing"/>
        <w:jc w:val="center"/>
        <w:rPr>
          <w:b/>
          <w:i/>
          <w:sz w:val="36"/>
          <w:szCs w:val="36"/>
        </w:rPr>
      </w:pPr>
      <w:r w:rsidRPr="001531D6">
        <w:rPr>
          <w:b/>
          <w:i/>
          <w:sz w:val="36"/>
          <w:szCs w:val="36"/>
        </w:rPr>
        <w:t>Thy Will Be Done Matthew 6:10</w:t>
      </w:r>
    </w:p>
    <w:p w:rsidR="002C1969" w:rsidRDefault="00E07FB8" w:rsidP="00E07FB8">
      <w:r>
        <w:rPr>
          <w:b/>
          <w:bCs/>
          <w:sz w:val="28"/>
        </w:rPr>
        <w:br/>
      </w:r>
      <w:bookmarkStart w:id="0" w:name="_GoBack"/>
      <w:bookmarkEnd w:id="0"/>
    </w:p>
    <w:sectPr w:rsidR="002C19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7I0NzQ1NDc1NDBW0lEKTi0uzszPAykwrAUAcP8D6iwAAAA="/>
  </w:docVars>
  <w:rsids>
    <w:rsidRoot w:val="00E07FB8"/>
    <w:rsid w:val="002C1969"/>
    <w:rsid w:val="00724FE0"/>
    <w:rsid w:val="00E07FB8"/>
    <w:rsid w:val="00F47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B566B-CEB3-4841-87E4-B8848B01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7FB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Format">
    <w:name w:val="MLA Format"/>
    <w:basedOn w:val="NoSpacing"/>
    <w:link w:val="MLAFormatChar"/>
    <w:qFormat/>
    <w:rsid w:val="00F478DF"/>
    <w:pPr>
      <w:spacing w:line="480" w:lineRule="auto"/>
    </w:pPr>
    <w:rPr>
      <w:rFonts w:ascii="Times New Roman" w:hAnsi="Times New Roman"/>
      <w:sz w:val="24"/>
    </w:rPr>
  </w:style>
  <w:style w:type="character" w:customStyle="1" w:styleId="MLAFormatChar">
    <w:name w:val="MLA Format Char"/>
    <w:basedOn w:val="DefaultParagraphFont"/>
    <w:link w:val="MLAFormat"/>
    <w:rsid w:val="00F478DF"/>
    <w:rPr>
      <w:rFonts w:ascii="Times New Roman" w:hAnsi="Times New Roman"/>
      <w:sz w:val="24"/>
    </w:rPr>
  </w:style>
  <w:style w:type="paragraph" w:styleId="NoSpacing">
    <w:name w:val="No Spacing"/>
    <w:uiPriority w:val="1"/>
    <w:qFormat/>
    <w:rsid w:val="00F478DF"/>
    <w:pPr>
      <w:spacing w:after="0" w:line="240" w:lineRule="auto"/>
    </w:pPr>
  </w:style>
  <w:style w:type="paragraph" w:customStyle="1" w:styleId="Sermons">
    <w:name w:val="Sermons"/>
    <w:basedOn w:val="MLAFormat"/>
    <w:link w:val="SermonsChar"/>
    <w:autoRedefine/>
    <w:qFormat/>
    <w:rsid w:val="00724FE0"/>
    <w:pPr>
      <w:spacing w:line="240" w:lineRule="auto"/>
    </w:pPr>
    <w:rPr>
      <w:rFonts w:ascii="Garamond" w:hAnsi="Garamond"/>
      <w:sz w:val="40"/>
    </w:rPr>
  </w:style>
  <w:style w:type="character" w:customStyle="1" w:styleId="SermonsChar">
    <w:name w:val="Sermons Char"/>
    <w:basedOn w:val="MLAFormatChar"/>
    <w:link w:val="Sermons"/>
    <w:rsid w:val="00724FE0"/>
    <w:rPr>
      <w:rFonts w:ascii="Garamond" w:hAnsi="Garamond"/>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5</Words>
  <Characters>774</Characters>
  <Application>Microsoft Office Word</Application>
  <DocSecurity>0</DocSecurity>
  <Lines>6</Lines>
  <Paragraphs>1</Paragraphs>
  <ScaleCrop>false</ScaleCrop>
  <Company>Toshiba</Company>
  <LinksUpToDate>false</LinksUpToDate>
  <CharactersWithSpaces>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Mitchell</dc:creator>
  <cp:keywords/>
  <dc:description/>
  <cp:lastModifiedBy>Timothy Mitchell</cp:lastModifiedBy>
  <cp:revision>1</cp:revision>
  <dcterms:created xsi:type="dcterms:W3CDTF">2020-03-23T18:49:00Z</dcterms:created>
  <dcterms:modified xsi:type="dcterms:W3CDTF">2020-03-23T18:49:00Z</dcterms:modified>
</cp:coreProperties>
</file>